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50ED870D" w:rsidR="00EA1DAE" w:rsidRPr="00C36A7F" w:rsidRDefault="00DB361B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6</w:t>
      </w:r>
      <w:r w:rsidR="00EA1DAE" w:rsidRPr="00C36A7F">
        <w:rPr>
          <w:rFonts w:ascii="Arial Narrow" w:hAnsi="Arial Narrow"/>
          <w:b/>
          <w:sz w:val="24"/>
        </w:rPr>
        <w:t>.</w:t>
      </w:r>
      <w:r w:rsidR="00EA1DAE" w:rsidRPr="00DB361B">
        <w:rPr>
          <w:rFonts w:ascii="Arial Narrow" w:hAnsi="Arial Narrow"/>
          <w:b/>
          <w:sz w:val="24"/>
        </w:rPr>
        <w:t>Časť</w:t>
      </w:r>
      <w:r w:rsidR="00EA1DAE" w:rsidRPr="00C36A7F">
        <w:rPr>
          <w:rFonts w:ascii="Arial Narrow" w:hAnsi="Arial Narrow"/>
          <w:b/>
          <w:sz w:val="24"/>
        </w:rPr>
        <w:t>: „</w:t>
      </w:r>
      <w:r w:rsidRPr="00DB361B">
        <w:rPr>
          <w:rFonts w:ascii="Arial Narrow" w:hAnsi="Arial Narrow"/>
          <w:b/>
          <w:sz w:val="24"/>
        </w:rPr>
        <w:t>Zariadenie na stanovenie vlhkosti materiálov na gravimetrickom princípe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4FDA6F7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DB361B">
        <w:rPr>
          <w:rFonts w:ascii="Arial Narrow" w:hAnsi="Arial Narrow" w:cs="Calibri"/>
          <w:bCs/>
          <w:sz w:val="22"/>
          <w:szCs w:val="22"/>
        </w:rPr>
        <w:t>6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DB361B" w:rsidRPr="00DB361B">
        <w:rPr>
          <w:rFonts w:ascii="Arial Narrow" w:hAnsi="Arial Narrow" w:cs="Calibri"/>
          <w:bCs/>
          <w:sz w:val="22"/>
          <w:szCs w:val="22"/>
        </w:rPr>
        <w:t>Zariadenie na stanovenie vlhkosti materiálov na gravimetrickom princípe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6A8AEE90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2B1553DA" w14:textId="77777777" w:rsidR="00BD04CB" w:rsidRDefault="00BD04CB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12FB6391" w:rsidR="00FC2417" w:rsidRPr="004D27AE" w:rsidRDefault="00BD04CB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EB4D90F" w14:textId="77777777" w:rsidR="008A5ED5" w:rsidRPr="008A5ED5" w:rsidRDefault="00FC2417" w:rsidP="008A5ED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60FCC72" w14:textId="77777777" w:rsidR="008A5ED5" w:rsidRPr="008A5ED5" w:rsidRDefault="008A5ED5" w:rsidP="008A5ED5">
      <w:pPr>
        <w:pStyle w:val="Odsekzoznamu"/>
        <w:rPr>
          <w:rFonts w:ascii="Arial Narrow" w:hAnsi="Arial Narrow"/>
          <w:sz w:val="22"/>
        </w:rPr>
      </w:pPr>
    </w:p>
    <w:p w14:paraId="77CCA99E" w14:textId="0AF7F8C8" w:rsidR="009B097F" w:rsidRPr="008A5ED5" w:rsidRDefault="008A5ED5" w:rsidP="008A5ED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8A5ED5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53886E" w14:textId="77777777" w:rsidR="00B26F78" w:rsidRDefault="00B26F78" w:rsidP="00983CE3">
      <w:r>
        <w:separator/>
      </w:r>
    </w:p>
  </w:endnote>
  <w:endnote w:type="continuationSeparator" w:id="0">
    <w:p w14:paraId="60CC3410" w14:textId="77777777" w:rsidR="00B26F78" w:rsidRDefault="00B26F78" w:rsidP="00983CE3">
      <w:r>
        <w:continuationSeparator/>
      </w:r>
    </w:p>
  </w:endnote>
  <w:endnote w:type="continuationNotice" w:id="1">
    <w:p w14:paraId="4703D2D1" w14:textId="77777777" w:rsidR="00B26F78" w:rsidRDefault="00B26F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D04CB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7D178B" w14:textId="77777777" w:rsidR="00B26F78" w:rsidRDefault="00B26F78" w:rsidP="00983CE3">
      <w:r>
        <w:separator/>
      </w:r>
    </w:p>
  </w:footnote>
  <w:footnote w:type="continuationSeparator" w:id="0">
    <w:p w14:paraId="302EAA06" w14:textId="77777777" w:rsidR="00B26F78" w:rsidRDefault="00B26F78" w:rsidP="00983CE3">
      <w:r>
        <w:continuationSeparator/>
      </w:r>
    </w:p>
  </w:footnote>
  <w:footnote w:type="continuationNotice" w:id="1">
    <w:p w14:paraId="17670EDB" w14:textId="77777777" w:rsidR="00B26F78" w:rsidRDefault="00B26F7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2CB8EAD9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DB361B">
      <w:rPr>
        <w:rFonts w:ascii="Arial Narrow" w:hAnsi="Arial Narrow"/>
        <w:sz w:val="18"/>
      </w:rPr>
      <w:t>6</w:t>
    </w:r>
    <w:r w:rsidRPr="00EA1DAE">
      <w:rPr>
        <w:rFonts w:ascii="Arial Narrow" w:hAnsi="Arial Narrow"/>
        <w:sz w:val="18"/>
      </w:rPr>
      <w:t xml:space="preserve"> Návrh zmluvy (</w:t>
    </w:r>
    <w:r w:rsidR="00DB361B">
      <w:rPr>
        <w:rFonts w:ascii="Arial Narrow" w:hAnsi="Arial Narrow"/>
        <w:sz w:val="18"/>
      </w:rPr>
      <w:t>6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34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47FF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07A9F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472B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1CF6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5E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16989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5205"/>
    <w:rsid w:val="00997F19"/>
    <w:rsid w:val="009A3D05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26F78"/>
    <w:rsid w:val="00B370BA"/>
    <w:rsid w:val="00B46CF4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04CB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907E6"/>
    <w:rsid w:val="00CA1674"/>
    <w:rsid w:val="00CA20B2"/>
    <w:rsid w:val="00CA27C2"/>
    <w:rsid w:val="00CA704C"/>
    <w:rsid w:val="00CA7569"/>
    <w:rsid w:val="00CB3294"/>
    <w:rsid w:val="00CB3BD5"/>
    <w:rsid w:val="00CB761A"/>
    <w:rsid w:val="00CC0B6E"/>
    <w:rsid w:val="00CC1E94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373B2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61B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0F3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4D8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95EC5C6-8DBC-4FD4-B346-F28A19259B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13B3CD-BCA5-4CAB-A30C-545628B6B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286</Words>
  <Characters>18735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10:00Z</dcterms:created>
  <dcterms:modified xsi:type="dcterms:W3CDTF">2023-06-02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